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20FB4" w14:textId="4D96ADBE" w:rsidR="00902DA1" w:rsidRPr="00902DA1" w:rsidRDefault="008F4D86" w:rsidP="00902DA1">
      <w:r>
        <w:rPr>
          <w:noProof/>
        </w:rPr>
        <w:drawing>
          <wp:inline distT="0" distB="0" distL="0" distR="0" wp14:anchorId="7E99ED56" wp14:editId="56CB35CF">
            <wp:extent cx="3103960" cy="502920"/>
            <wp:effectExtent l="0" t="0" r="1270" b="0"/>
            <wp:docPr id="1" name="Picture 1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9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3D315" w14:textId="6B066053" w:rsidR="002F2193" w:rsidRDefault="002F2193" w:rsidP="00D63B5D">
      <w:pPr>
        <w:jc w:val="center"/>
        <w:outlineLvl w:val="0"/>
        <w:rPr>
          <w:b/>
          <w:sz w:val="24"/>
        </w:rPr>
      </w:pPr>
    </w:p>
    <w:p w14:paraId="19F1E05C" w14:textId="77777777" w:rsidR="00B94171" w:rsidRDefault="00B94171" w:rsidP="002F2193">
      <w:pPr>
        <w:jc w:val="center"/>
        <w:outlineLvl w:val="0"/>
        <w:rPr>
          <w:b/>
          <w:sz w:val="24"/>
        </w:rPr>
      </w:pPr>
    </w:p>
    <w:p w14:paraId="77731611" w14:textId="77777777" w:rsidR="00B94171" w:rsidRDefault="00B94171" w:rsidP="002F2193">
      <w:pPr>
        <w:jc w:val="center"/>
        <w:outlineLvl w:val="0"/>
        <w:rPr>
          <w:b/>
          <w:sz w:val="24"/>
        </w:rPr>
      </w:pPr>
    </w:p>
    <w:p w14:paraId="756CB784" w14:textId="5DC2A30D" w:rsidR="0092658E" w:rsidRDefault="00F90183" w:rsidP="002F2193">
      <w:pPr>
        <w:jc w:val="center"/>
        <w:outlineLvl w:val="0"/>
        <w:rPr>
          <w:b/>
          <w:sz w:val="24"/>
        </w:rPr>
      </w:pPr>
      <w:r>
        <w:rPr>
          <w:b/>
          <w:sz w:val="24"/>
        </w:rPr>
        <w:t>DEAN</w:t>
      </w:r>
      <w:r w:rsidR="00AD7EE3">
        <w:rPr>
          <w:b/>
          <w:sz w:val="24"/>
        </w:rPr>
        <w:t xml:space="preserve"> PER</w:t>
      </w:r>
      <w:r w:rsidR="00B94171">
        <w:rPr>
          <w:b/>
          <w:sz w:val="24"/>
        </w:rPr>
        <w:t>IODIC EVALUATION</w:t>
      </w:r>
      <w:r w:rsidR="0092658E">
        <w:rPr>
          <w:b/>
          <w:sz w:val="24"/>
        </w:rPr>
        <w:t xml:space="preserve"> FORM</w:t>
      </w:r>
    </w:p>
    <w:p w14:paraId="11C20DB3" w14:textId="15229446" w:rsidR="00B74F5A" w:rsidRDefault="00AD7EE3" w:rsidP="002F2193">
      <w:pPr>
        <w:jc w:val="center"/>
        <w:outlineLvl w:val="0"/>
        <w:rPr>
          <w:b/>
        </w:rPr>
      </w:pPr>
      <w:r w:rsidRPr="003B2C96">
        <w:rPr>
          <w:b/>
        </w:rPr>
        <w:t xml:space="preserve"> </w:t>
      </w:r>
      <w:r w:rsidR="00F260C5">
        <w:rPr>
          <w:b/>
        </w:rPr>
        <w:t>(This information may be obtained from the RTP Cover Sheet in the candidate’s eWPAF</w:t>
      </w:r>
      <w:r w:rsidR="00B74F5A" w:rsidRPr="003B2C96">
        <w:rPr>
          <w:b/>
        </w:rPr>
        <w:t>)</w:t>
      </w:r>
    </w:p>
    <w:p w14:paraId="6A9EEBE9" w14:textId="6DCD4978" w:rsidR="00B94171" w:rsidRDefault="00B94171" w:rsidP="002F2193">
      <w:pPr>
        <w:jc w:val="center"/>
        <w:outlineLvl w:val="0"/>
        <w:rPr>
          <w:b/>
        </w:rPr>
      </w:pPr>
    </w:p>
    <w:p w14:paraId="77887C26" w14:textId="77777777" w:rsidR="00B94171" w:rsidRPr="002F2193" w:rsidRDefault="00B94171" w:rsidP="002F2193">
      <w:pPr>
        <w:jc w:val="center"/>
        <w:outlineLvl w:val="0"/>
        <w:rPr>
          <w:b/>
          <w:sz w:val="24"/>
        </w:rPr>
      </w:pPr>
    </w:p>
    <w:p w14:paraId="66C945A1" w14:textId="21057FD9" w:rsidR="0092658E" w:rsidRDefault="0092658E"/>
    <w:p w14:paraId="52810E79" w14:textId="01A0BAF7" w:rsidR="0092658E" w:rsidRDefault="00E94F3D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0" allowOverlap="1" wp14:anchorId="0138DC6A" wp14:editId="532CCDE8">
                <wp:simplePos x="0" y="0"/>
                <wp:positionH relativeFrom="margin">
                  <wp:posOffset>5486400</wp:posOffset>
                </wp:positionH>
                <wp:positionV relativeFrom="paragraph">
                  <wp:posOffset>48639</wp:posOffset>
                </wp:positionV>
                <wp:extent cx="1410335" cy="490855"/>
                <wp:effectExtent l="0" t="0" r="18415" b="2349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033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478454423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3AAEF52A" w14:textId="33B8CF2B" w:rsidR="00AD7EE3" w:rsidRPr="00653C2C" w:rsidRDefault="00AD7EE3" w:rsidP="00AD7EE3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ATE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652672389"/>
                              <w:placeholder>
                                <w:docPart w:val="EE2C11E255CB481F98B48B5513D9CFF0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p w14:paraId="6500324F" w14:textId="77777777" w:rsidR="00AD7EE3" w:rsidRPr="00653C2C" w:rsidRDefault="00AD7EE3" w:rsidP="00AD7EE3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38DC6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in;margin-top:3.85pt;width:111.05pt;height:38.6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-1478454423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/>
                      <w:sdtContent>
                        <w:p w14:paraId="3AAEF52A" w14:textId="33B8CF2B" w:rsidR="00AD7EE3" w:rsidRPr="00653C2C" w:rsidRDefault="00AD7EE3" w:rsidP="00AD7EE3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ATE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-652672389"/>
                        <w:placeholder>
                          <w:docPart w:val="EE2C11E255CB481F98B48B5513D9CFF0"/>
                        </w:placeholder>
                        <w:showingPlcHdr/>
                        <w:text/>
                      </w:sdtPr>
                      <w:sdtEndPr/>
                      <w:sdtContent>
                        <w:p w14:paraId="6500324F" w14:textId="77777777" w:rsidR="00AD7EE3" w:rsidRPr="00653C2C" w:rsidRDefault="00AD7EE3" w:rsidP="00AD7EE3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0694C0A6">
                <wp:simplePos x="0" y="0"/>
                <wp:positionH relativeFrom="column">
                  <wp:posOffset>2524836</wp:posOffset>
                </wp:positionH>
                <wp:positionV relativeFrom="paragraph">
                  <wp:posOffset>48638</wp:posOffset>
                </wp:positionV>
                <wp:extent cx="2954655" cy="490855"/>
                <wp:effectExtent l="0" t="0" r="17145" b="23495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465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002248679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77E6A587" w14:textId="3A385343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EPARTMENT/DIVISION/SCHOOL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2057352108"/>
                              <w:showingPlcHdr/>
                              <w:text/>
                            </w:sdtPr>
                            <w:sdtEndPr/>
                            <w:sdtContent>
                              <w:p w14:paraId="66691E62" w14:textId="7E07B17A" w:rsidR="008F072F" w:rsidRPr="00653C2C" w:rsidRDefault="00B24D64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F34BCB" id="_x0000_s1027" type="#_x0000_t202" style="position:absolute;margin-left:198.8pt;margin-top:3.85pt;width:232.65pt;height:38.6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1002248679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/>
                      <w:sdtContent>
                        <w:p w14:paraId="77E6A587" w14:textId="3A385343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EPARTMENT/DIVISION/SCHOOL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2057352108"/>
                        <w:showingPlcHdr/>
                        <w:text/>
                      </w:sdtPr>
                      <w:sdtEndPr/>
                      <w:sdtContent>
                        <w:p w14:paraId="66691E62" w14:textId="7E07B17A" w:rsidR="008F072F" w:rsidRPr="00653C2C" w:rsidRDefault="00B24D64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719B328C">
                <wp:simplePos x="0" y="0"/>
                <wp:positionH relativeFrom="column">
                  <wp:posOffset>-61415</wp:posOffset>
                </wp:positionH>
                <wp:positionV relativeFrom="paragraph">
                  <wp:posOffset>48639</wp:posOffset>
                </wp:positionV>
                <wp:extent cx="2579370" cy="491320"/>
                <wp:effectExtent l="0" t="0" r="11430" b="23495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370" cy="49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446588070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5DCC6E3D" w14:textId="4B797375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NAME (Last, First, Middle)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8105291"/>
                              <w:showingPlcHdr/>
                              <w:text/>
                            </w:sdtPr>
                            <w:sdtEndPr/>
                            <w:sdtContent>
                              <w:p w14:paraId="06ADF38E" w14:textId="393550C0" w:rsidR="008F072F" w:rsidRPr="00653C2C" w:rsidRDefault="00CB0776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43A24" id="Text Box 4" o:spid="_x0000_s1028" type="#_x0000_t202" style="position:absolute;margin-left:-4.85pt;margin-top:3.85pt;width:203.1pt;height:38.7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446588070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/>
                      <w:sdtContent>
                        <w:p w14:paraId="5DCC6E3D" w14:textId="4B797375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NAME (Last, First, Middle)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8105291"/>
                        <w:showingPlcHdr/>
                        <w:text/>
                      </w:sdtPr>
                      <w:sdtEndPr/>
                      <w:sdtContent>
                        <w:p w14:paraId="06ADF38E" w14:textId="393550C0" w:rsidR="008F072F" w:rsidRPr="00653C2C" w:rsidRDefault="00CB0776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4231E872" w:rsidR="0092658E" w:rsidRDefault="0092658E"/>
    <w:p w14:paraId="11BCD53D" w14:textId="707418A4" w:rsidR="0092658E" w:rsidRDefault="0092658E"/>
    <w:p w14:paraId="144D3CC3" w14:textId="24D56FAB" w:rsidR="0092658E" w:rsidRDefault="005F6F57"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0" allowOverlap="1" wp14:anchorId="51E1CE27" wp14:editId="648B8B9B">
                <wp:simplePos x="0" y="0"/>
                <wp:positionH relativeFrom="margin">
                  <wp:posOffset>-47624</wp:posOffset>
                </wp:positionH>
                <wp:positionV relativeFrom="paragraph">
                  <wp:posOffset>173354</wp:posOffset>
                </wp:positionV>
                <wp:extent cx="6944360" cy="1247775"/>
                <wp:effectExtent l="0" t="0" r="27940" b="28575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4360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2"/>
                                <w:szCs w:val="22"/>
                              </w:rPr>
                              <w:id w:val="-1697920429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</w:rPr>
                            </w:sdtEndPr>
                            <w:sdtContent>
                              <w:p w14:paraId="063ED206" w14:textId="6FEC0AC6" w:rsidR="005F6F57" w:rsidRPr="000C2F31" w:rsidRDefault="005F6F57" w:rsidP="005B1FC3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120"/>
                                  <w:contextualSpacing/>
                                  <w:rPr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0C2F3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Purpose of Recommendation:</w:t>
                                </w:r>
                              </w:p>
                              <w:p w14:paraId="330BED66" w14:textId="77777777" w:rsidR="005F6F57" w:rsidRPr="00653C2C" w:rsidRDefault="005F6F57" w:rsidP="000E1C48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6B9F24E3" w14:textId="77777777" w:rsidR="005F6F57" w:rsidRPr="00653C2C" w:rsidRDefault="00F90183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576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1879537104"/>
                                    <w:lock w:val="sdtLocked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5F6F57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5F6F57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</w:t>
                                </w:r>
                                <w:r w:rsidR="005F6F57">
                                  <w:rPr>
                                    <w:sz w:val="22"/>
                                    <w:szCs w:val="22"/>
                                  </w:rPr>
                                  <w:t>Probationary Faculty</w:t>
                                </w:r>
                              </w:p>
                              <w:p w14:paraId="53571991" w14:textId="1667C1E1" w:rsidR="005F6F57" w:rsidRPr="00653C2C" w:rsidRDefault="00F90183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576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</w:sdtContent>
                          </w:sdt>
                          <w:p w14:paraId="4F7CA851" w14:textId="2475D37D" w:rsidR="005F6F57" w:rsidRPr="00653C2C" w:rsidRDefault="00F90183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908915446"/>
                                <w:lock w:val="sdtLocked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F6F57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5F6F57" w:rsidRPr="00653C2C"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1410468706"/>
                                <w:lock w:val="sdtContentLocked"/>
                                <w:placeholder>
                                  <w:docPart w:val="DefaultPlaceholder_-1854013440"/>
                                </w:placeholder>
                                <w:group/>
                              </w:sdtPr>
                              <w:sdtEndPr/>
                              <w:sdtContent>
                                <w:r w:rsidR="005F6F57">
                                  <w:rPr>
                                    <w:sz w:val="22"/>
                                    <w:szCs w:val="22"/>
                                  </w:rPr>
                                  <w:t>Post-Tenure Review</w:t>
                                </w:r>
                              </w:sdtContent>
                            </w:sdt>
                            <w:r w:rsidR="005F6F57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5F6F57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5F6F57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7C5200B1" w14:textId="77777777" w:rsidR="005F6F57" w:rsidRPr="00653C2C" w:rsidRDefault="005F6F57" w:rsidP="000E1C48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70F17B43" w14:textId="77777777" w:rsidR="005F6F57" w:rsidRPr="00653C2C" w:rsidRDefault="005F6F57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</w:p>
                          <w:p w14:paraId="7B12A801" w14:textId="77777777" w:rsidR="005F6F57" w:rsidRPr="00653C2C" w:rsidRDefault="005F6F57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15C43982" w14:textId="77777777" w:rsidR="005F6F57" w:rsidRPr="00653C2C" w:rsidRDefault="005F6F57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  <w:p w14:paraId="23DEEF8B" w14:textId="77777777" w:rsidR="005F6F57" w:rsidRPr="00653C2C" w:rsidRDefault="005F6F57" w:rsidP="000E1C48">
                            <w:pPr>
                              <w:tabs>
                                <w:tab w:val="left" w:pos="162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3A986DA1" w14:textId="77777777" w:rsidR="005F6F57" w:rsidRPr="00653C2C" w:rsidRDefault="005F6F57" w:rsidP="00653C2C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E1CE27" id="Text Box 18" o:spid="_x0000_s1029" type="#_x0000_t202" style="position:absolute;margin-left:-3.75pt;margin-top:13.65pt;width:546.8pt;height:98.2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" o:allowincell="f">
                <v:textbox>
                  <w:txbxContent>
                    <w:sdt>
                      <w:sdtPr>
                        <w:rPr>
                          <w:b/>
                          <w:sz w:val="22"/>
                          <w:szCs w:val="22"/>
                        </w:rPr>
                        <w:id w:val="-1697920429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</w:rPr>
                      </w:sdtEndPr>
                      <w:sdtContent>
                        <w:p w14:paraId="063ED206" w14:textId="6FEC0AC6" w:rsidR="005F6F57" w:rsidRPr="000C2F31" w:rsidRDefault="005F6F57" w:rsidP="005B1FC3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120"/>
                            <w:contextualSpacing/>
                            <w:rPr>
                              <w:b/>
                              <w:sz w:val="22"/>
                              <w:szCs w:val="22"/>
                            </w:rPr>
                          </w:pPr>
                          <w:r w:rsidRPr="000C2F31">
                            <w:rPr>
                              <w:b/>
                              <w:sz w:val="22"/>
                              <w:szCs w:val="22"/>
                            </w:rPr>
                            <w:t>Purpose of Recommendation:</w:t>
                          </w:r>
                        </w:p>
                        <w:p w14:paraId="330BED66" w14:textId="77777777" w:rsidR="005F6F57" w:rsidRPr="00653C2C" w:rsidRDefault="005F6F57" w:rsidP="000E1C48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6B9F24E3" w14:textId="77777777" w:rsidR="005F6F57" w:rsidRPr="00653C2C" w:rsidRDefault="00F90183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576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879537104"/>
                              <w:lock w:val="sdtLocked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5F6F57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5F6F57" w:rsidRPr="00653C2C">
                            <w:rPr>
                              <w:sz w:val="22"/>
                              <w:szCs w:val="22"/>
                            </w:rPr>
                            <w:t xml:space="preserve">   </w:t>
                          </w:r>
                          <w:r w:rsidR="005F6F57">
                            <w:rPr>
                              <w:sz w:val="22"/>
                              <w:szCs w:val="22"/>
                            </w:rPr>
                            <w:t>Probationary Faculty</w:t>
                          </w:r>
                        </w:p>
                        <w:p w14:paraId="53571991" w14:textId="1667C1E1" w:rsidR="005F6F57" w:rsidRPr="00653C2C" w:rsidRDefault="00F90183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576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</w:sdtContent>
                    </w:sdt>
                    <w:p w14:paraId="4F7CA851" w14:textId="2475D37D" w:rsidR="005F6F57" w:rsidRPr="00653C2C" w:rsidRDefault="00F90183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sz w:val="22"/>
                            <w:szCs w:val="22"/>
                          </w:rPr>
                          <w:id w:val="-908915446"/>
                          <w:lock w:val="sdtLocked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5F6F57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5F6F57" w:rsidRPr="00653C2C">
                        <w:rPr>
                          <w:sz w:val="22"/>
                          <w:szCs w:val="22"/>
                        </w:rPr>
                        <w:t xml:space="preserve">   </w:t>
                      </w:r>
                      <w:sdt>
                        <w:sdtPr>
                          <w:rPr>
                            <w:sz w:val="22"/>
                            <w:szCs w:val="22"/>
                          </w:rPr>
                          <w:id w:val="-1410468706"/>
                          <w:lock w:val="sdtContentLocked"/>
                          <w:placeholder>
                            <w:docPart w:val="DefaultPlaceholder_-1854013440"/>
                          </w:placeholder>
                          <w:group/>
                        </w:sdtPr>
                        <w:sdtEndPr/>
                        <w:sdtContent>
                          <w:r w:rsidR="005F6F57">
                            <w:rPr>
                              <w:sz w:val="22"/>
                              <w:szCs w:val="22"/>
                            </w:rPr>
                            <w:t>Post-Tenure Review</w:t>
                          </w:r>
                        </w:sdtContent>
                      </w:sdt>
                      <w:r w:rsidR="005F6F57" w:rsidRPr="00653C2C">
                        <w:rPr>
                          <w:sz w:val="22"/>
                          <w:szCs w:val="22"/>
                        </w:rPr>
                        <w:tab/>
                      </w:r>
                      <w:r w:rsidR="005F6F57" w:rsidRPr="00653C2C">
                        <w:rPr>
                          <w:sz w:val="22"/>
                          <w:szCs w:val="22"/>
                        </w:rPr>
                        <w:tab/>
                      </w:r>
                      <w:r w:rsidR="005F6F57" w:rsidRPr="00653C2C">
                        <w:rPr>
                          <w:sz w:val="22"/>
                          <w:szCs w:val="22"/>
                        </w:rPr>
                        <w:tab/>
                      </w:r>
                    </w:p>
                    <w:p w14:paraId="7C5200B1" w14:textId="77777777" w:rsidR="005F6F57" w:rsidRPr="00653C2C" w:rsidRDefault="005F6F57" w:rsidP="000E1C48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70F17B43" w14:textId="77777777" w:rsidR="005F6F57" w:rsidRPr="00653C2C" w:rsidRDefault="005F6F57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 xml:space="preserve">   </w:t>
                      </w:r>
                    </w:p>
                    <w:p w14:paraId="7B12A801" w14:textId="77777777" w:rsidR="005F6F57" w:rsidRPr="00653C2C" w:rsidRDefault="005F6F57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15C43982" w14:textId="77777777" w:rsidR="005F6F57" w:rsidRPr="00653C2C" w:rsidRDefault="005F6F57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 xml:space="preserve">  </w:t>
                      </w:r>
                    </w:p>
                    <w:p w14:paraId="23DEEF8B" w14:textId="77777777" w:rsidR="005F6F57" w:rsidRPr="00653C2C" w:rsidRDefault="005F6F57" w:rsidP="000E1C48">
                      <w:pPr>
                        <w:tabs>
                          <w:tab w:val="left" w:pos="162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3A986DA1" w14:textId="77777777" w:rsidR="005F6F57" w:rsidRPr="00653C2C" w:rsidRDefault="005F6F57" w:rsidP="00653C2C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C59927" w14:textId="48F61D78" w:rsidR="005F6F57" w:rsidRDefault="005F6F57"/>
    <w:p w14:paraId="66D47222" w14:textId="2F8AA643" w:rsidR="005F6F57" w:rsidRDefault="005F6F57"/>
    <w:p w14:paraId="423C7EC5" w14:textId="7FB42DAE" w:rsidR="005F6F57" w:rsidRDefault="005F6F57"/>
    <w:p w14:paraId="6D8AB632" w14:textId="2C42EF6B" w:rsidR="005F6F57" w:rsidRDefault="005F6F57"/>
    <w:p w14:paraId="2EC72812" w14:textId="295911AF" w:rsidR="005F6F57" w:rsidRDefault="005F6F57"/>
    <w:p w14:paraId="59082391" w14:textId="284945F9" w:rsidR="005F6F57" w:rsidRDefault="005F6F57"/>
    <w:p w14:paraId="1E0E2233" w14:textId="5F355739" w:rsidR="005F6F57" w:rsidRDefault="005F6F57"/>
    <w:p w14:paraId="1C600B89" w14:textId="2BA75AD7" w:rsidR="005F6F57" w:rsidRDefault="005F6F57"/>
    <w:p w14:paraId="4E54BC4D" w14:textId="28376921" w:rsidR="005F6F57" w:rsidRDefault="005F6F57"/>
    <w:p w14:paraId="7DA48BC2" w14:textId="318C6C46" w:rsidR="0092658E" w:rsidRDefault="00F90183"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0" allowOverlap="1" wp14:anchorId="10604DD3" wp14:editId="4ECFE24F">
                <wp:simplePos x="0" y="0"/>
                <wp:positionH relativeFrom="margin">
                  <wp:posOffset>-47625</wp:posOffset>
                </wp:positionH>
                <wp:positionV relativeFrom="paragraph">
                  <wp:posOffset>69215</wp:posOffset>
                </wp:positionV>
                <wp:extent cx="6972300" cy="1019175"/>
                <wp:effectExtent l="0" t="0" r="19050" b="28575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8EB94" w14:textId="031BFA7E" w:rsidR="00F90183" w:rsidRPr="00E94F3D" w:rsidRDefault="00F90183" w:rsidP="00F90183">
                            <w:pPr>
                              <w:spacing w:before="120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Dean</w:t>
                            </w:r>
                            <w:r w:rsidRPr="00E94F3D">
                              <w:rPr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67028FBD" w14:textId="77777777" w:rsidR="00F90183" w:rsidRPr="00E94F3D" w:rsidRDefault="00F90183" w:rsidP="00F90183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685132FA" w14:textId="77777777" w:rsidR="00F90183" w:rsidRDefault="00F90183" w:rsidP="00F90183">
                            <w:pPr>
                              <w:spacing w:before="120"/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  <w:u w:val="single"/>
                                </w:rPr>
                                <w:id w:val="-1114893598"/>
                                <w:showingPlcHdr/>
                                <w:text/>
                              </w:sdtPr>
                              <w:sdtContent>
                                <w:r w:rsidRPr="00E94F3D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Pr="00E94F3D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  <w:u w:val="single"/>
                                </w:rPr>
                                <w:id w:val="2141446768"/>
                                <w:showingPlcHdr/>
                                <w:text/>
                              </w:sdtPr>
                              <w:sdtContent>
                                <w:r w:rsidRPr="00134083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date</w:t>
                                </w:r>
                              </w:sdtContent>
                            </w:sdt>
                          </w:p>
                          <w:p w14:paraId="0E1DA18D" w14:textId="3BE96031" w:rsidR="00F90183" w:rsidRPr="006F0DDB" w:rsidRDefault="00F90183" w:rsidP="00F90183">
                            <w:pPr>
                              <w:tabs>
                                <w:tab w:val="left" w:pos="360"/>
                                <w:tab w:val="left" w:pos="3600"/>
                                <w:tab w:val="left" w:pos="6480"/>
                              </w:tabs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Dean</w:t>
                            </w:r>
                            <w:r w:rsidRPr="006F0DDB">
                              <w:rPr>
                                <w:sz w:val="22"/>
                                <w:szCs w:val="22"/>
                              </w:rPr>
                              <w:t xml:space="preserve"> Name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  <w:t>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04DD3" id="Text Box 24" o:spid="_x0000_s1030" type="#_x0000_t202" style="position:absolute;margin-left:-3.75pt;margin-top:5.45pt;width:549pt;height:80.25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" o:allowincell="f">
                <v:textbox>
                  <w:txbxContent>
                    <w:p w14:paraId="70C8EB94" w14:textId="031BFA7E" w:rsidR="00F90183" w:rsidRPr="00E94F3D" w:rsidRDefault="00F90183" w:rsidP="00F90183">
                      <w:pPr>
                        <w:spacing w:before="120"/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>Dean</w:t>
                      </w:r>
                      <w:r w:rsidRPr="00E94F3D">
                        <w:rPr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67028FBD" w14:textId="77777777" w:rsidR="00F90183" w:rsidRPr="00E94F3D" w:rsidRDefault="00F90183" w:rsidP="00F90183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22"/>
                          <w:szCs w:val="22"/>
                        </w:rPr>
                      </w:pPr>
                    </w:p>
                    <w:p w14:paraId="685132FA" w14:textId="77777777" w:rsidR="00F90183" w:rsidRDefault="00F90183" w:rsidP="00F90183">
                      <w:pPr>
                        <w:spacing w:before="120"/>
                      </w:pPr>
                      <w:sdt>
                        <w:sdtPr>
                          <w:rPr>
                            <w:sz w:val="22"/>
                            <w:szCs w:val="22"/>
                            <w:u w:val="single"/>
                          </w:rPr>
                          <w:id w:val="-1114893598"/>
                          <w:showingPlcHdr/>
                          <w:text/>
                        </w:sdtPr>
                        <w:sdtContent>
                          <w:r w:rsidRPr="00E94F3D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Pr="00E94F3D"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sz w:val="22"/>
                            <w:szCs w:val="22"/>
                            <w:u w:val="single"/>
                          </w:rPr>
                          <w:id w:val="2141446768"/>
                          <w:showingPlcHdr/>
                          <w:text/>
                        </w:sdtPr>
                        <w:sdtContent>
                          <w:r w:rsidRPr="00134083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date</w:t>
                          </w:r>
                        </w:sdtContent>
                      </w:sdt>
                    </w:p>
                    <w:p w14:paraId="0E1DA18D" w14:textId="3BE96031" w:rsidR="00F90183" w:rsidRPr="006F0DDB" w:rsidRDefault="00F90183" w:rsidP="00F90183">
                      <w:pPr>
                        <w:tabs>
                          <w:tab w:val="left" w:pos="360"/>
                          <w:tab w:val="left" w:pos="3600"/>
                          <w:tab w:val="left" w:pos="6480"/>
                        </w:tabs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Dean</w:t>
                      </w:r>
                      <w:r w:rsidRPr="006F0DDB">
                        <w:rPr>
                          <w:sz w:val="22"/>
                          <w:szCs w:val="22"/>
                        </w:rPr>
                        <w:t xml:space="preserve"> Name</w:t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  <w:t>D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28F6F" w14:textId="496E8FB8" w:rsidR="0092658E" w:rsidRDefault="0092658E"/>
    <w:p w14:paraId="0D9555D7" w14:textId="1317A612" w:rsidR="0092658E" w:rsidRDefault="0092658E"/>
    <w:p w14:paraId="350ADBA5" w14:textId="4C9676E1" w:rsidR="0092658E" w:rsidRDefault="0092658E"/>
    <w:p w14:paraId="7C9907CE" w14:textId="52F4F544" w:rsidR="0092658E" w:rsidRDefault="0092658E"/>
    <w:p w14:paraId="15CD52E3" w14:textId="55E6459A" w:rsidR="0092658E" w:rsidRDefault="0092658E"/>
    <w:p w14:paraId="00F19B6C" w14:textId="32A54961" w:rsidR="00F53EB4" w:rsidRDefault="00F53EB4">
      <w:pPr>
        <w:rPr>
          <w:b/>
          <w:bCs/>
          <w:u w:val="single"/>
        </w:rPr>
      </w:pPr>
    </w:p>
    <w:p w14:paraId="4FE42040" w14:textId="1010F93F" w:rsidR="00F53EB4" w:rsidRDefault="00F53EB4">
      <w:pPr>
        <w:rPr>
          <w:b/>
          <w:bCs/>
          <w:u w:val="single"/>
        </w:rPr>
      </w:pPr>
    </w:p>
    <w:p w14:paraId="7DB622EB" w14:textId="42F18A48" w:rsidR="00F53EB4" w:rsidRDefault="00F53EB4">
      <w:pPr>
        <w:rPr>
          <w:b/>
          <w:bCs/>
          <w:u w:val="single"/>
        </w:rPr>
      </w:pPr>
    </w:p>
    <w:p w14:paraId="4F669DB6" w14:textId="61F93A67" w:rsidR="00F53EB4" w:rsidRDefault="00F53EB4">
      <w:pPr>
        <w:rPr>
          <w:b/>
          <w:bCs/>
          <w:u w:val="single"/>
        </w:rPr>
      </w:pPr>
    </w:p>
    <w:p w14:paraId="2EBD3133" w14:textId="2109B461" w:rsidR="00F53EB4" w:rsidRDefault="00F53EB4">
      <w:pPr>
        <w:rPr>
          <w:b/>
          <w:bCs/>
          <w:u w:val="single"/>
        </w:rPr>
      </w:pPr>
    </w:p>
    <w:p w14:paraId="2B154274" w14:textId="7DCBF733" w:rsidR="000E1C48" w:rsidRDefault="000E1C48" w:rsidP="00280F08"/>
    <w:p w14:paraId="69A31635" w14:textId="0F847105" w:rsidR="000E1C48" w:rsidRDefault="000E1C48" w:rsidP="00280F08"/>
    <w:p w14:paraId="4E79DC4E" w14:textId="0A060F40" w:rsidR="0092658E" w:rsidRDefault="0092658E"/>
    <w:p w14:paraId="34058B88" w14:textId="2BC82C30" w:rsidR="0092658E" w:rsidRDefault="0092658E">
      <w:pPr>
        <w:tabs>
          <w:tab w:val="right" w:pos="10710"/>
        </w:tabs>
        <w:rPr>
          <w:sz w:val="16"/>
        </w:rPr>
      </w:pPr>
    </w:p>
    <w:sdt>
      <w:sdtPr>
        <w:id w:val="-1057854488"/>
        <w:lock w:val="sdtContentLocked"/>
        <w:placeholder>
          <w:docPart w:val="DefaultPlaceholder_-1854013440"/>
        </w:placeholder>
        <w:group/>
      </w:sdtPr>
      <w:sdtEndPr/>
      <w:sdtContent>
        <w:p w14:paraId="3338E370" w14:textId="677722A9" w:rsidR="00B135CA" w:rsidRDefault="00B135CA">
          <w:pPr>
            <w:tabs>
              <w:tab w:val="right" w:pos="10710"/>
            </w:tabs>
          </w:pPr>
        </w:p>
        <w:p w14:paraId="6FBC1B81" w14:textId="77777777" w:rsidR="00B135CA" w:rsidRDefault="00B135CA">
          <w:pPr>
            <w:tabs>
              <w:tab w:val="right" w:pos="10710"/>
            </w:tabs>
          </w:pPr>
        </w:p>
        <w:p w14:paraId="01153D0C" w14:textId="77777777" w:rsidR="00B135CA" w:rsidRDefault="00B135CA">
          <w:pPr>
            <w:tabs>
              <w:tab w:val="right" w:pos="10710"/>
            </w:tabs>
          </w:pPr>
        </w:p>
        <w:p w14:paraId="2359B063" w14:textId="77777777" w:rsidR="00B135CA" w:rsidRDefault="00B135CA">
          <w:pPr>
            <w:tabs>
              <w:tab w:val="right" w:pos="10710"/>
            </w:tabs>
          </w:pPr>
        </w:p>
        <w:p w14:paraId="579F6E4E" w14:textId="77777777" w:rsidR="00B135CA" w:rsidRDefault="00B135CA">
          <w:pPr>
            <w:tabs>
              <w:tab w:val="right" w:pos="10710"/>
            </w:tabs>
          </w:pPr>
        </w:p>
        <w:p w14:paraId="2C8091A1" w14:textId="77777777" w:rsidR="00B135CA" w:rsidRDefault="00B135CA">
          <w:pPr>
            <w:tabs>
              <w:tab w:val="right" w:pos="10710"/>
            </w:tabs>
          </w:pPr>
        </w:p>
        <w:p w14:paraId="249FBD71" w14:textId="77777777" w:rsidR="00B135CA" w:rsidRDefault="00B135CA">
          <w:pPr>
            <w:tabs>
              <w:tab w:val="right" w:pos="10710"/>
            </w:tabs>
          </w:pPr>
        </w:p>
        <w:p w14:paraId="0F7D795B" w14:textId="77777777" w:rsidR="00B135CA" w:rsidRDefault="00B135CA">
          <w:pPr>
            <w:tabs>
              <w:tab w:val="right" w:pos="10710"/>
            </w:tabs>
          </w:pPr>
        </w:p>
        <w:p w14:paraId="6DC8AA07" w14:textId="77777777" w:rsidR="00B135CA" w:rsidRDefault="00B135CA">
          <w:pPr>
            <w:tabs>
              <w:tab w:val="right" w:pos="10710"/>
            </w:tabs>
          </w:pPr>
        </w:p>
        <w:p w14:paraId="30CB21C7" w14:textId="77777777" w:rsidR="00B135CA" w:rsidRDefault="00B135CA">
          <w:pPr>
            <w:tabs>
              <w:tab w:val="right" w:pos="10710"/>
            </w:tabs>
          </w:pPr>
        </w:p>
        <w:p w14:paraId="30EC5D74" w14:textId="77777777" w:rsidR="00B135CA" w:rsidRDefault="00B135CA">
          <w:pPr>
            <w:tabs>
              <w:tab w:val="right" w:pos="10710"/>
            </w:tabs>
          </w:pPr>
        </w:p>
        <w:p w14:paraId="3C9E8058" w14:textId="77777777" w:rsidR="00B135CA" w:rsidRDefault="00B135CA">
          <w:pPr>
            <w:tabs>
              <w:tab w:val="right" w:pos="10710"/>
            </w:tabs>
          </w:pPr>
        </w:p>
        <w:p w14:paraId="6AF2BE03" w14:textId="77777777" w:rsidR="00B135CA" w:rsidRDefault="00B135CA">
          <w:pPr>
            <w:tabs>
              <w:tab w:val="right" w:pos="10710"/>
            </w:tabs>
          </w:pPr>
        </w:p>
        <w:p w14:paraId="5B29EF30" w14:textId="77777777" w:rsidR="00B135CA" w:rsidRDefault="00B135CA">
          <w:pPr>
            <w:tabs>
              <w:tab w:val="right" w:pos="10710"/>
            </w:tabs>
          </w:pPr>
        </w:p>
        <w:p w14:paraId="45ABD81A" w14:textId="77777777" w:rsidR="00B135CA" w:rsidRDefault="00B135CA">
          <w:pPr>
            <w:tabs>
              <w:tab w:val="right" w:pos="10710"/>
            </w:tabs>
          </w:pPr>
        </w:p>
        <w:p w14:paraId="280B3043" w14:textId="77777777" w:rsidR="00B135CA" w:rsidRDefault="00B135CA">
          <w:pPr>
            <w:tabs>
              <w:tab w:val="right" w:pos="10710"/>
            </w:tabs>
          </w:pPr>
        </w:p>
        <w:p w14:paraId="53C6A929" w14:textId="6C8E3EC6" w:rsidR="00156771" w:rsidRDefault="00F260C5">
          <w:pPr>
            <w:tabs>
              <w:tab w:val="right" w:pos="10710"/>
            </w:tabs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0" allowOverlap="1" wp14:anchorId="26F6309F" wp14:editId="3C176030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52643</wp:posOffset>
                    </wp:positionV>
                    <wp:extent cx="6972300" cy="293427"/>
                    <wp:effectExtent l="0" t="0" r="19050" b="11430"/>
                    <wp:wrapNone/>
                    <wp:docPr id="3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2300" cy="29342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6CADE0" w14:textId="145B5EC8" w:rsidR="008F072F" w:rsidRPr="00156771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 xml:space="preserve">Note to </w:t>
                                </w:r>
                                <w:r w:rsidR="00F260C5"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 xml:space="preserve">: </w:t>
                                </w:r>
                                <w:r w:rsidR="00F260C5" w:rsidRPr="00156771">
                                  <w:rPr>
                                    <w:sz w:val="22"/>
                                    <w:szCs w:val="22"/>
                                  </w:rPr>
                                  <w:t>Y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 xml:space="preserve">ou </w:t>
                                </w:r>
                                <w:r w:rsidR="00F260C5" w:rsidRPr="00156771">
                                  <w:rPr>
                                    <w:sz w:val="22"/>
                                    <w:szCs w:val="22"/>
                                  </w:rPr>
                                  <w:t>have ten days after this report is provided to submit a response/rebuttal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26F6309F" id="Text Box 25" o:spid="_x0000_s1031" type="#_x0000_t202" style="position:absolute;margin-left:0;margin-top:27.75pt;width:549pt;height:23.1pt;z-index:2516638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" o:allowincell="f">
                    <v:textbox>
                      <w:txbxContent>
                        <w:p w14:paraId="226CADE0" w14:textId="145B5EC8" w:rsidR="008F072F" w:rsidRPr="00156771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 xml:space="preserve">Note to </w:t>
                          </w:r>
                          <w:r w:rsidR="00F260C5" w:rsidRPr="00156771">
                            <w:rPr>
                              <w:b/>
                              <w:sz w:val="22"/>
                              <w:szCs w:val="22"/>
                            </w:rPr>
                            <w:t>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 xml:space="preserve">: </w:t>
                          </w:r>
                          <w:r w:rsidR="00F260C5" w:rsidRPr="00156771">
                            <w:rPr>
                              <w:sz w:val="22"/>
                              <w:szCs w:val="22"/>
                            </w:rPr>
                            <w:t>Y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 xml:space="preserve">ou </w:t>
                          </w:r>
                          <w:r w:rsidR="00F260C5" w:rsidRPr="00156771">
                            <w:rPr>
                              <w:sz w:val="22"/>
                              <w:szCs w:val="22"/>
                            </w:rPr>
                            <w:t>have ten days after this report is provided to submit a response/rebuttal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4258D7A8" w14:textId="77777777" w:rsidR="00156771" w:rsidRPr="00156771" w:rsidRDefault="00156771" w:rsidP="00156771"/>
        <w:p w14:paraId="336424F0" w14:textId="77777777" w:rsidR="00156771" w:rsidRPr="00156771" w:rsidRDefault="00156771" w:rsidP="00156771"/>
        <w:p w14:paraId="33178076" w14:textId="39540601" w:rsidR="00156771" w:rsidRDefault="00F90183" w:rsidP="00156771">
          <w:pPr>
            <w:tabs>
              <w:tab w:val="left" w:pos="4277"/>
            </w:tabs>
          </w:pPr>
        </w:p>
      </w:sdtContent>
    </w:sdt>
    <w:p w14:paraId="7FF23519" w14:textId="4C1379EB" w:rsidR="0092658E" w:rsidRPr="00156771" w:rsidRDefault="0092658E">
      <w:pPr>
        <w:tabs>
          <w:tab w:val="right" w:pos="10710"/>
        </w:tabs>
        <w:rPr>
          <w:b/>
          <w:sz w:val="22"/>
          <w:szCs w:val="22"/>
        </w:rPr>
      </w:pPr>
      <w:r w:rsidRPr="00156771">
        <w:br w:type="page"/>
      </w:r>
      <w:sdt>
        <w:sdtPr>
          <w:id w:val="1148257562"/>
          <w:lock w:val="sdtContentLocked"/>
          <w:placeholder>
            <w:docPart w:val="DefaultPlaceholder_-1854013440"/>
          </w:placeholder>
          <w:group/>
        </w:sdtPr>
        <w:sdtEndPr>
          <w:rPr>
            <w:b/>
            <w:sz w:val="22"/>
            <w:szCs w:val="22"/>
          </w:rPr>
        </w:sdtEndPr>
        <w:sdtContent>
          <w:r w:rsidRPr="00156771">
            <w:rPr>
              <w:b/>
              <w:sz w:val="22"/>
              <w:szCs w:val="22"/>
            </w:rPr>
            <w:t>California State University, Los Angeles</w:t>
          </w:r>
          <w:r w:rsidRPr="00156771">
            <w:rPr>
              <w:b/>
              <w:sz w:val="22"/>
              <w:szCs w:val="22"/>
            </w:rPr>
            <w:tab/>
            <w:t>Page 2</w:t>
          </w:r>
        </w:sdtContent>
      </w:sdt>
    </w:p>
    <w:p w14:paraId="0754720C" w14:textId="2FECF246" w:rsidR="0092658E" w:rsidRPr="00156771" w:rsidRDefault="00F90183" w:rsidP="00D63B5D">
      <w:pPr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>Dean</w:t>
      </w:r>
      <w:r w:rsidR="00591653">
        <w:rPr>
          <w:b/>
          <w:sz w:val="22"/>
          <w:szCs w:val="22"/>
        </w:rPr>
        <w:t xml:space="preserve"> Periodic Evaluation</w:t>
      </w:r>
      <w:r w:rsidR="0092658E" w:rsidRPr="00156771">
        <w:rPr>
          <w:b/>
          <w:sz w:val="22"/>
          <w:szCs w:val="22"/>
        </w:rPr>
        <w:t xml:space="preserve"> Form</w:t>
      </w:r>
    </w:p>
    <w:p w14:paraId="4DA7FC44" w14:textId="389589EC" w:rsidR="0092658E" w:rsidRPr="00156771" w:rsidRDefault="0092658E">
      <w:pPr>
        <w:rPr>
          <w:sz w:val="22"/>
          <w:szCs w:val="22"/>
        </w:rPr>
      </w:pPr>
    </w:p>
    <w:p w14:paraId="29CE452F" w14:textId="6888CB7E" w:rsidR="0092658E" w:rsidRPr="00156771" w:rsidRDefault="0092658E">
      <w:pPr>
        <w:rPr>
          <w:sz w:val="22"/>
          <w:szCs w:val="22"/>
        </w:rPr>
      </w:pPr>
      <w:r w:rsidRPr="00156771">
        <w:rPr>
          <w:b/>
          <w:sz w:val="22"/>
          <w:szCs w:val="22"/>
        </w:rPr>
        <w:t>EVALUATION:</w:t>
      </w:r>
      <w:r w:rsidRPr="00156771">
        <w:rPr>
          <w:sz w:val="22"/>
          <w:szCs w:val="22"/>
        </w:rPr>
        <w:t xml:space="preserve">  Please </w:t>
      </w:r>
      <w:r w:rsidR="00156771" w:rsidRPr="00156771">
        <w:rPr>
          <w:sz w:val="22"/>
          <w:szCs w:val="22"/>
        </w:rPr>
        <w:t>i</w:t>
      </w:r>
      <w:r w:rsidRPr="00156771">
        <w:rPr>
          <w:sz w:val="22"/>
          <w:szCs w:val="22"/>
        </w:rPr>
        <w:t>ndicate sources of information used in forming the following evaluation.  Sections A, B, C, D (additional sheets may be appended):</w:t>
      </w:r>
    </w:p>
    <w:p w14:paraId="6940E32E" w14:textId="65E3518B" w:rsidR="0092658E" w:rsidRPr="00156771" w:rsidRDefault="0092658E">
      <w:pPr>
        <w:rPr>
          <w:sz w:val="22"/>
          <w:szCs w:val="22"/>
        </w:rPr>
      </w:pPr>
    </w:p>
    <w:p w14:paraId="79584402" w14:textId="77777777" w:rsidR="0092658E" w:rsidRPr="00156771" w:rsidRDefault="0092658E">
      <w:pPr>
        <w:rPr>
          <w:sz w:val="22"/>
          <w:szCs w:val="22"/>
        </w:rPr>
      </w:pPr>
    </w:p>
    <w:p w14:paraId="4A35FAEF" w14:textId="77777777" w:rsidR="0092658E" w:rsidRPr="00156771" w:rsidRDefault="0092658E">
      <w:pPr>
        <w:tabs>
          <w:tab w:val="left" w:pos="360"/>
          <w:tab w:val="left" w:pos="720"/>
        </w:tabs>
        <w:rPr>
          <w:b/>
          <w:sz w:val="22"/>
          <w:szCs w:val="22"/>
        </w:rPr>
      </w:pPr>
      <w:r w:rsidRPr="00156771">
        <w:rPr>
          <w:b/>
          <w:sz w:val="22"/>
          <w:szCs w:val="22"/>
        </w:rPr>
        <w:t>A.</w:t>
      </w:r>
      <w:r w:rsidRPr="00156771">
        <w:rPr>
          <w:b/>
          <w:sz w:val="22"/>
          <w:szCs w:val="22"/>
        </w:rPr>
        <w:tab/>
        <w:t>Educational Performance:</w:t>
      </w:r>
    </w:p>
    <w:p w14:paraId="13E8868F" w14:textId="77777777" w:rsidR="0092658E" w:rsidRPr="00156771" w:rsidRDefault="0092658E">
      <w:pPr>
        <w:tabs>
          <w:tab w:val="left" w:pos="360"/>
          <w:tab w:val="left" w:pos="720"/>
        </w:tabs>
        <w:rPr>
          <w:sz w:val="22"/>
          <w:szCs w:val="22"/>
        </w:rPr>
      </w:pPr>
    </w:p>
    <w:p w14:paraId="5A7EC65B" w14:textId="1290FC28" w:rsidR="0092658E" w:rsidRPr="00156771" w:rsidRDefault="0092658E">
      <w:pPr>
        <w:tabs>
          <w:tab w:val="left" w:pos="360"/>
          <w:tab w:val="left" w:pos="720"/>
        </w:tabs>
        <w:ind w:left="720" w:hanging="720"/>
        <w:rPr>
          <w:sz w:val="22"/>
          <w:szCs w:val="22"/>
        </w:rPr>
      </w:pPr>
      <w:r w:rsidRPr="00156771">
        <w:rPr>
          <w:sz w:val="22"/>
          <w:szCs w:val="22"/>
        </w:rPr>
        <w:tab/>
        <w:t>1.</w:t>
      </w:r>
      <w:r w:rsidRPr="00156771">
        <w:rPr>
          <w:sz w:val="22"/>
          <w:szCs w:val="22"/>
        </w:rPr>
        <w:tab/>
        <w:t>Teaching Performance (</w:t>
      </w:r>
      <w:r w:rsidR="00345405" w:rsidRPr="00156771">
        <w:rPr>
          <w:sz w:val="22"/>
          <w:szCs w:val="22"/>
        </w:rPr>
        <w:t>a</w:t>
      </w:r>
      <w:r w:rsidR="00E033BE" w:rsidRPr="00156771">
        <w:rPr>
          <w:sz w:val="22"/>
          <w:szCs w:val="22"/>
        </w:rPr>
        <w:t>.</w:t>
      </w:r>
      <w:r w:rsidRPr="00156771">
        <w:rPr>
          <w:sz w:val="22"/>
          <w:szCs w:val="22"/>
        </w:rPr>
        <w:t xml:space="preserve"> summary of the quantitative responses to the </w:t>
      </w:r>
      <w:r w:rsidR="00345405" w:rsidRPr="00156771">
        <w:rPr>
          <w:sz w:val="22"/>
          <w:szCs w:val="22"/>
        </w:rPr>
        <w:t>“</w:t>
      </w:r>
      <w:r w:rsidRPr="00156771">
        <w:rPr>
          <w:sz w:val="22"/>
          <w:szCs w:val="22"/>
          <w:u w:val="single"/>
        </w:rPr>
        <w:t>Student Opinion Survey on Instruction”</w:t>
      </w:r>
      <w:r w:rsidR="00E033BE" w:rsidRPr="00156771">
        <w:rPr>
          <w:sz w:val="22"/>
          <w:szCs w:val="22"/>
        </w:rPr>
        <w:t>;</w:t>
      </w:r>
      <w:r w:rsidRPr="00156771">
        <w:rPr>
          <w:sz w:val="22"/>
          <w:szCs w:val="22"/>
        </w:rPr>
        <w:t xml:space="preserve"> </w:t>
      </w:r>
      <w:r w:rsidR="00E033BE" w:rsidRPr="00156771">
        <w:rPr>
          <w:sz w:val="22"/>
          <w:szCs w:val="22"/>
        </w:rPr>
        <w:t xml:space="preserve">b. </w:t>
      </w:r>
      <w:r w:rsidRPr="00156771">
        <w:rPr>
          <w:sz w:val="22"/>
          <w:szCs w:val="22"/>
        </w:rPr>
        <w:t>peer observation</w:t>
      </w:r>
      <w:r w:rsidR="00E033BE" w:rsidRPr="00156771">
        <w:rPr>
          <w:sz w:val="22"/>
          <w:szCs w:val="22"/>
        </w:rPr>
        <w:t>;</w:t>
      </w:r>
      <w:r w:rsidRPr="00156771">
        <w:rPr>
          <w:sz w:val="22"/>
          <w:szCs w:val="22"/>
        </w:rPr>
        <w:t xml:space="preserve"> and </w:t>
      </w:r>
      <w:r w:rsidR="00E033BE" w:rsidRPr="00156771">
        <w:rPr>
          <w:sz w:val="22"/>
          <w:szCs w:val="22"/>
        </w:rPr>
        <w:t xml:space="preserve">c. </w:t>
      </w:r>
      <w:r w:rsidRPr="00156771">
        <w:rPr>
          <w:sz w:val="22"/>
          <w:szCs w:val="22"/>
        </w:rPr>
        <w:t xml:space="preserve">at least one other </w:t>
      </w:r>
      <w:r w:rsidR="00345405" w:rsidRPr="00156771">
        <w:rPr>
          <w:sz w:val="22"/>
          <w:szCs w:val="22"/>
        </w:rPr>
        <w:t>form</w:t>
      </w:r>
      <w:r w:rsidRPr="00156771">
        <w:rPr>
          <w:sz w:val="22"/>
          <w:szCs w:val="22"/>
        </w:rPr>
        <w:t xml:space="preserve"> of evaluation).</w:t>
      </w:r>
    </w:p>
    <w:p w14:paraId="4C8C89EB" w14:textId="77777777" w:rsidR="0092658E" w:rsidRPr="00156771" w:rsidRDefault="0092658E">
      <w:pPr>
        <w:ind w:left="720"/>
        <w:rPr>
          <w:sz w:val="22"/>
          <w:szCs w:val="22"/>
        </w:rPr>
      </w:pPr>
    </w:p>
    <w:p w14:paraId="4693D5AF" w14:textId="77777777" w:rsidR="0092658E" w:rsidRPr="00156771" w:rsidRDefault="0092658E">
      <w:pPr>
        <w:ind w:left="720"/>
        <w:rPr>
          <w:sz w:val="22"/>
          <w:szCs w:val="22"/>
        </w:rPr>
      </w:pPr>
    </w:p>
    <w:p w14:paraId="30798832" w14:textId="77777777" w:rsidR="00592C1C" w:rsidRPr="00156771" w:rsidRDefault="00592C1C">
      <w:pPr>
        <w:ind w:left="720"/>
        <w:rPr>
          <w:sz w:val="22"/>
          <w:szCs w:val="22"/>
        </w:rPr>
      </w:pPr>
    </w:p>
    <w:p w14:paraId="416AB60A" w14:textId="77777777" w:rsidR="00592C1C" w:rsidRPr="00156771" w:rsidRDefault="00592C1C">
      <w:pPr>
        <w:ind w:left="720"/>
        <w:rPr>
          <w:sz w:val="22"/>
          <w:szCs w:val="22"/>
        </w:rPr>
      </w:pPr>
    </w:p>
    <w:p w14:paraId="35D6693D" w14:textId="77777777" w:rsidR="00592C1C" w:rsidRPr="00156771" w:rsidRDefault="00592C1C">
      <w:pPr>
        <w:ind w:left="720"/>
        <w:rPr>
          <w:sz w:val="22"/>
          <w:szCs w:val="22"/>
        </w:rPr>
      </w:pPr>
    </w:p>
    <w:p w14:paraId="7D900733" w14:textId="77777777" w:rsidR="00592C1C" w:rsidRPr="00156771" w:rsidRDefault="00592C1C">
      <w:pPr>
        <w:ind w:left="720"/>
        <w:rPr>
          <w:sz w:val="22"/>
          <w:szCs w:val="22"/>
        </w:rPr>
      </w:pPr>
    </w:p>
    <w:p w14:paraId="197118A8" w14:textId="77777777" w:rsidR="00592C1C" w:rsidRPr="00156771" w:rsidRDefault="00592C1C">
      <w:pPr>
        <w:ind w:left="720"/>
        <w:rPr>
          <w:sz w:val="22"/>
          <w:szCs w:val="22"/>
        </w:rPr>
      </w:pPr>
    </w:p>
    <w:p w14:paraId="22CB9284" w14:textId="77777777" w:rsidR="0092658E" w:rsidRPr="00156771" w:rsidRDefault="0092658E">
      <w:pPr>
        <w:ind w:left="720"/>
        <w:rPr>
          <w:sz w:val="22"/>
          <w:szCs w:val="22"/>
        </w:rPr>
      </w:pPr>
    </w:p>
    <w:p w14:paraId="76C08F3E" w14:textId="77777777" w:rsidR="0092658E" w:rsidRDefault="0092658E">
      <w:pPr>
        <w:ind w:left="720"/>
      </w:pPr>
    </w:p>
    <w:p w14:paraId="54442DB1" w14:textId="2FB8C49E" w:rsidR="0092658E" w:rsidRPr="00156771" w:rsidRDefault="0092658E">
      <w:pPr>
        <w:tabs>
          <w:tab w:val="left" w:pos="360"/>
          <w:tab w:val="left" w:pos="720"/>
        </w:tabs>
        <w:rPr>
          <w:sz w:val="22"/>
          <w:szCs w:val="22"/>
        </w:rPr>
      </w:pPr>
      <w:r>
        <w:tab/>
      </w:r>
      <w:sdt>
        <w:sdtPr>
          <w:id w:val="-1128858849"/>
          <w:lock w:val="sdtContentLocked"/>
          <w:placeholder>
            <w:docPart w:val="DefaultPlaceholder_-1854013440"/>
          </w:placeholder>
          <w:group/>
        </w:sdtPr>
        <w:sdtEndPr>
          <w:rPr>
            <w:sz w:val="22"/>
            <w:szCs w:val="22"/>
          </w:rPr>
        </w:sdtEndPr>
        <w:sdtContent>
          <w:r w:rsidRPr="00156771">
            <w:rPr>
              <w:sz w:val="22"/>
              <w:szCs w:val="22"/>
            </w:rPr>
            <w:t>2.</w:t>
          </w:r>
          <w:r w:rsidRPr="00156771">
            <w:rPr>
              <w:sz w:val="22"/>
              <w:szCs w:val="22"/>
            </w:rPr>
            <w:tab/>
            <w:t>Related Educational Activities.</w:t>
          </w:r>
        </w:sdtContent>
      </w:sdt>
    </w:p>
    <w:p w14:paraId="5699B5F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61E7B12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10851EBC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5DF8D0C9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2D6E9B98" w14:textId="2DDD7210" w:rsidR="00592C1C" w:rsidRPr="00222E02" w:rsidRDefault="00222E02" w:rsidP="00222E02">
      <w:pPr>
        <w:tabs>
          <w:tab w:val="left" w:pos="720"/>
        </w:tabs>
        <w:rPr>
          <w:b/>
          <w:bCs/>
          <w:sz w:val="22"/>
          <w:szCs w:val="22"/>
        </w:rPr>
      </w:pPr>
      <w:r w:rsidRPr="00222E02">
        <w:rPr>
          <w:b/>
          <w:bCs/>
          <w:sz w:val="22"/>
          <w:szCs w:val="22"/>
        </w:rPr>
        <w:t>Educational Performance Evaluation</w:t>
      </w:r>
    </w:p>
    <w:p w14:paraId="6981A680" w14:textId="77777777" w:rsidR="00222E02" w:rsidRPr="00156771" w:rsidRDefault="00222E02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0753D144" w14:textId="6E52699F" w:rsidR="00592C1C" w:rsidRDefault="00222E02" w:rsidP="00222E02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272747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6AAAE482" w14:textId="5B89ADCD" w:rsidR="00222E02" w:rsidRDefault="00222E02" w:rsidP="00222E02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8633131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4BDD79C6" w14:textId="351156AE" w:rsidR="00222E02" w:rsidRDefault="00222E02" w:rsidP="00222E02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478031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6C3C5545" w14:textId="3D63486D" w:rsidR="00222E02" w:rsidRDefault="00222E02" w:rsidP="00222E02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666866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24DE59B0" w14:textId="414EF7E3" w:rsidR="00222E02" w:rsidRPr="00156771" w:rsidRDefault="00222E02" w:rsidP="00222E02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935413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358FD646" w14:textId="4627F017" w:rsidR="00592C1C" w:rsidRDefault="00222E02" w:rsidP="00B24D64">
      <w:pPr>
        <w:tabs>
          <w:tab w:val="left" w:pos="720"/>
        </w:tabs>
        <w:ind w:left="810"/>
      </w:pPr>
      <w:r>
        <w:t xml:space="preserve"> </w:t>
      </w:r>
    </w:p>
    <w:sdt>
      <w:sdtPr>
        <w:rPr>
          <w:b/>
          <w:sz w:val="22"/>
          <w:szCs w:val="22"/>
        </w:rPr>
        <w:id w:val="-1237089106"/>
        <w:lock w:val="sdtContentLocked"/>
        <w:placeholder>
          <w:docPart w:val="DefaultPlaceholder_-1854013440"/>
        </w:placeholder>
        <w:group/>
      </w:sdtPr>
      <w:sdtEndPr/>
      <w:sdtContent>
        <w:p w14:paraId="6A1C1A96" w14:textId="4A2A7D9E" w:rsidR="00592C1C" w:rsidRPr="00156771" w:rsidRDefault="00592C1C" w:rsidP="00592C1C">
          <w:pPr>
            <w:tabs>
              <w:tab w:val="left" w:pos="360"/>
              <w:tab w:val="left" w:pos="720"/>
            </w:tabs>
            <w:rPr>
              <w:b/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B.</w:t>
          </w:r>
          <w:r w:rsidRPr="00156771">
            <w:rPr>
              <w:b/>
              <w:sz w:val="22"/>
              <w:szCs w:val="22"/>
            </w:rPr>
            <w:tab/>
            <w:t>Professional Achievement:</w:t>
          </w:r>
        </w:p>
      </w:sdtContent>
    </w:sdt>
    <w:p w14:paraId="5334E08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E978F4A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760CC59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78C2A3B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473CE03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57376F4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39A72C9B" w14:textId="724CFDBF" w:rsidR="00592C1C" w:rsidRPr="00222E02" w:rsidRDefault="00222E02" w:rsidP="00222E02">
      <w:pPr>
        <w:tabs>
          <w:tab w:val="left" w:pos="360"/>
          <w:tab w:val="left" w:pos="720"/>
        </w:tabs>
        <w:rPr>
          <w:b/>
          <w:bCs/>
          <w:sz w:val="22"/>
          <w:szCs w:val="22"/>
        </w:rPr>
      </w:pPr>
      <w:r w:rsidRPr="00222E02">
        <w:rPr>
          <w:b/>
          <w:bCs/>
          <w:sz w:val="22"/>
          <w:szCs w:val="22"/>
        </w:rPr>
        <w:t>Professional Achievement Evaluation</w:t>
      </w:r>
    </w:p>
    <w:p w14:paraId="0EAF6BD2" w14:textId="6693FABA" w:rsidR="00222E02" w:rsidRDefault="00222E02" w:rsidP="00222E02">
      <w:pPr>
        <w:tabs>
          <w:tab w:val="left" w:pos="360"/>
          <w:tab w:val="left" w:pos="720"/>
        </w:tabs>
        <w:rPr>
          <w:sz w:val="22"/>
          <w:szCs w:val="22"/>
        </w:rPr>
      </w:pPr>
    </w:p>
    <w:p w14:paraId="56069539" w14:textId="4C2256F1" w:rsidR="00222E02" w:rsidRDefault="00222E02" w:rsidP="00222E02">
      <w:pPr>
        <w:tabs>
          <w:tab w:val="left" w:pos="360"/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811136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5C6E3CE2" w14:textId="1E96B8D4" w:rsidR="00222E02" w:rsidRDefault="00222E02" w:rsidP="00222E02">
      <w:pPr>
        <w:tabs>
          <w:tab w:val="left" w:pos="360"/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459257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173D566A" w14:textId="35E57C4C" w:rsidR="00222E02" w:rsidRDefault="00222E02" w:rsidP="00222E02">
      <w:pPr>
        <w:tabs>
          <w:tab w:val="left" w:pos="360"/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421728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3FDE4D6C" w14:textId="425C0772" w:rsidR="00222E02" w:rsidRDefault="00222E02" w:rsidP="00222E02">
      <w:pPr>
        <w:tabs>
          <w:tab w:val="left" w:pos="360"/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3276638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5F968AF6" w14:textId="511703F9" w:rsidR="00222E02" w:rsidRPr="00156771" w:rsidRDefault="00222E02" w:rsidP="00222E02">
      <w:pPr>
        <w:tabs>
          <w:tab w:val="left" w:pos="360"/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2586438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333702DA" w14:textId="77777777" w:rsidR="00592C1C" w:rsidRPr="00156771" w:rsidRDefault="00592C1C" w:rsidP="00222E02">
      <w:pPr>
        <w:tabs>
          <w:tab w:val="left" w:pos="360"/>
          <w:tab w:val="left" w:pos="720"/>
        </w:tabs>
        <w:rPr>
          <w:sz w:val="22"/>
          <w:szCs w:val="22"/>
        </w:rPr>
      </w:pPr>
    </w:p>
    <w:p w14:paraId="607529A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sdt>
      <w:sdtPr>
        <w:rPr>
          <w:b/>
          <w:sz w:val="22"/>
          <w:szCs w:val="22"/>
        </w:rPr>
        <w:id w:val="-1755430548"/>
        <w:lock w:val="sdtContentLocked"/>
        <w:placeholder>
          <w:docPart w:val="DefaultPlaceholder_-1854013440"/>
        </w:placeholder>
        <w:group/>
      </w:sdtPr>
      <w:sdtEndPr/>
      <w:sdtContent>
        <w:p w14:paraId="09CCD2CE" w14:textId="4BE92EA5" w:rsidR="00592C1C" w:rsidRPr="00156771" w:rsidRDefault="00592C1C" w:rsidP="00592C1C">
          <w:pPr>
            <w:tabs>
              <w:tab w:val="left" w:pos="360"/>
              <w:tab w:val="left" w:pos="720"/>
            </w:tabs>
            <w:rPr>
              <w:b/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C.</w:t>
          </w:r>
          <w:r w:rsidRPr="00156771">
            <w:rPr>
              <w:b/>
              <w:sz w:val="22"/>
              <w:szCs w:val="22"/>
            </w:rPr>
            <w:tab/>
            <w:t>Contributions to the University:</w:t>
          </w:r>
        </w:p>
      </w:sdtContent>
    </w:sdt>
    <w:p w14:paraId="11BFCD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062C34FE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8F99FE1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4B777000" w14:textId="77777777" w:rsidR="00592C1C" w:rsidRPr="00156771" w:rsidRDefault="00592C1C" w:rsidP="00222E02">
      <w:pPr>
        <w:ind w:left="360"/>
        <w:jc w:val="right"/>
        <w:rPr>
          <w:sz w:val="22"/>
          <w:szCs w:val="22"/>
        </w:rPr>
      </w:pPr>
    </w:p>
    <w:p w14:paraId="401094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70E9D0F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6AC2CB4" w14:textId="07B9906C" w:rsidR="00592C1C" w:rsidRPr="00222E02" w:rsidRDefault="00222E02" w:rsidP="00592C1C">
      <w:pPr>
        <w:ind w:left="360"/>
        <w:rPr>
          <w:b/>
          <w:bCs/>
          <w:sz w:val="22"/>
          <w:szCs w:val="22"/>
        </w:rPr>
      </w:pPr>
      <w:r w:rsidRPr="00222E02">
        <w:rPr>
          <w:b/>
          <w:bCs/>
          <w:sz w:val="22"/>
          <w:szCs w:val="22"/>
        </w:rPr>
        <w:t>Contributions to the University Evaluation</w:t>
      </w:r>
    </w:p>
    <w:p w14:paraId="6CFED836" w14:textId="77777777" w:rsidR="00222E02" w:rsidRPr="00156771" w:rsidRDefault="00222E02" w:rsidP="00592C1C">
      <w:pPr>
        <w:ind w:left="360"/>
        <w:rPr>
          <w:sz w:val="22"/>
          <w:szCs w:val="22"/>
        </w:rPr>
      </w:pPr>
    </w:p>
    <w:p w14:paraId="763BD093" w14:textId="4909F5E3" w:rsidR="00592C1C" w:rsidRDefault="00222E02" w:rsidP="00592C1C">
      <w:pPr>
        <w:ind w:left="360"/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153573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1E2AD62A" w14:textId="49D891D7" w:rsidR="00222E02" w:rsidRDefault="00222E02" w:rsidP="00592C1C">
      <w:pPr>
        <w:ind w:left="360"/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922208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145FD0B5" w14:textId="12BA6BEE" w:rsidR="00222E02" w:rsidRDefault="00222E02" w:rsidP="00592C1C">
      <w:pPr>
        <w:ind w:left="360"/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453798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14CB4FEF" w14:textId="0612E491" w:rsidR="00222E02" w:rsidRDefault="00222E02" w:rsidP="00592C1C">
      <w:pPr>
        <w:ind w:left="360"/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202916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1DD740E1" w14:textId="48A6D439" w:rsidR="00222E02" w:rsidRPr="00156771" w:rsidRDefault="00222E02" w:rsidP="00592C1C">
      <w:pPr>
        <w:ind w:left="360"/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354842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6FBD99C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7C1433B" w14:textId="2F6267AD" w:rsidR="00592C1C" w:rsidRPr="00156771" w:rsidRDefault="00222E02" w:rsidP="00592C1C">
      <w:pPr>
        <w:tabs>
          <w:tab w:val="left" w:pos="360"/>
          <w:tab w:val="left" w:pos="72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Additional Comments (optional)</w:t>
      </w:r>
    </w:p>
    <w:p w14:paraId="2C3D037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3830C2F" w14:textId="4FAC68BD" w:rsidR="00B24D64" w:rsidRPr="00156771" w:rsidRDefault="00156771" w:rsidP="00156771">
      <w:pPr>
        <w:tabs>
          <w:tab w:val="left" w:pos="360"/>
          <w:tab w:val="left" w:pos="720"/>
        </w:tabs>
        <w:rPr>
          <w:sz w:val="22"/>
          <w:szCs w:val="22"/>
        </w:rPr>
      </w:pPr>
      <w:r w:rsidRPr="00156771">
        <w:rPr>
          <w:sz w:val="22"/>
          <w:szCs w:val="22"/>
        </w:rPr>
        <w:tab/>
      </w:r>
    </w:p>
    <w:p w14:paraId="197B40D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sectPr w:rsidR="00592C1C" w:rsidRPr="00156771" w:rsidSect="00156771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41C0F9" w14:textId="77777777" w:rsidR="008F072F" w:rsidRDefault="008F072F" w:rsidP="000E1C48">
      <w:r>
        <w:separator/>
      </w:r>
    </w:p>
  </w:endnote>
  <w:endnote w:type="continuationSeparator" w:id="0">
    <w:p w14:paraId="751DBE0F" w14:textId="77777777" w:rsidR="008F072F" w:rsidRDefault="008F072F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EB97B" w14:textId="4AB1EE6D" w:rsidR="008F072F" w:rsidRPr="000E1C48" w:rsidRDefault="008F072F">
    <w:pPr>
      <w:pStyle w:val="Footer"/>
      <w:rPr>
        <w:sz w:val="16"/>
        <w:szCs w:val="16"/>
      </w:rPr>
    </w:pPr>
    <w:r w:rsidRPr="000E1C48">
      <w:rPr>
        <w:sz w:val="16"/>
        <w:szCs w:val="16"/>
      </w:rPr>
      <w:t>F</w:t>
    </w:r>
    <w:r w:rsidR="00B135CA">
      <w:rPr>
        <w:sz w:val="16"/>
        <w:szCs w:val="16"/>
      </w:rPr>
      <w:t>orm SU10</w:t>
    </w:r>
    <w:r w:rsidR="00156771">
      <w:rPr>
        <w:sz w:val="16"/>
        <w:szCs w:val="16"/>
      </w:rPr>
      <w:tab/>
    </w:r>
    <w:r w:rsidR="00156771">
      <w:rPr>
        <w:sz w:val="16"/>
        <w:szCs w:val="16"/>
      </w:rPr>
      <w:tab/>
    </w:r>
    <w:r w:rsidR="00156771">
      <w:rPr>
        <w:sz w:val="16"/>
        <w:szCs w:val="16"/>
      </w:rPr>
      <w:tab/>
    </w:r>
    <w:r w:rsidR="00B135CA">
      <w:rPr>
        <w:sz w:val="16"/>
        <w:szCs w:val="16"/>
      </w:rPr>
      <w:tab/>
    </w:r>
    <w:r w:rsidR="00222E02">
      <w:rPr>
        <w:sz w:val="16"/>
        <w:szCs w:val="16"/>
      </w:rPr>
      <w:t>7</w:t>
    </w:r>
    <w:r w:rsidRPr="000E1C48">
      <w:rPr>
        <w:sz w:val="16"/>
        <w:szCs w:val="16"/>
      </w:rPr>
      <w:t>/</w:t>
    </w:r>
    <w:r>
      <w:rPr>
        <w:sz w:val="16"/>
        <w:szCs w:val="16"/>
      </w:rPr>
      <w:t>20</w:t>
    </w:r>
    <w:r w:rsidR="00222E02">
      <w:rPr>
        <w:sz w:val="16"/>
        <w:szCs w:val="16"/>
      </w:rPr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38AB8" w14:textId="77777777" w:rsidR="008F072F" w:rsidRDefault="008F072F" w:rsidP="000E1C48">
      <w:r>
        <w:separator/>
      </w:r>
    </w:p>
  </w:footnote>
  <w:footnote w:type="continuationSeparator" w:id="0">
    <w:p w14:paraId="714A1377" w14:textId="77777777" w:rsidR="008F072F" w:rsidRDefault="008F072F" w:rsidP="000E1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69044816"/>
      <w:docPartObj>
        <w:docPartGallery w:val="Watermarks"/>
        <w:docPartUnique/>
      </w:docPartObj>
    </w:sdtPr>
    <w:sdtEndPr/>
    <w:sdtContent>
      <w:p w14:paraId="153D8B0E" w14:textId="0CA0AC55" w:rsidR="00222E02" w:rsidRDefault="00F90183">
        <w:pPr>
          <w:pStyle w:val="Header"/>
        </w:pPr>
        <w:r>
          <w:rPr>
            <w:noProof/>
          </w:rPr>
          <w:pict w14:anchorId="02420B0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TY3MzQ2NLGwNDNU0lEKTi0uzszPAykwqgUAn63jbiwAAAA="/>
  </w:docVars>
  <w:rsids>
    <w:rsidRoot w:val="00DE6C9B"/>
    <w:rsid w:val="000213F8"/>
    <w:rsid w:val="00085132"/>
    <w:rsid w:val="000E1C48"/>
    <w:rsid w:val="00105AF8"/>
    <w:rsid w:val="00114591"/>
    <w:rsid w:val="00122660"/>
    <w:rsid w:val="00156771"/>
    <w:rsid w:val="001A2A3D"/>
    <w:rsid w:val="001A4516"/>
    <w:rsid w:val="001D73DA"/>
    <w:rsid w:val="0022173E"/>
    <w:rsid w:val="00222E02"/>
    <w:rsid w:val="00280F08"/>
    <w:rsid w:val="002E55FD"/>
    <w:rsid w:val="002F2193"/>
    <w:rsid w:val="00314231"/>
    <w:rsid w:val="00345405"/>
    <w:rsid w:val="003B738F"/>
    <w:rsid w:val="00412252"/>
    <w:rsid w:val="004572FB"/>
    <w:rsid w:val="00485150"/>
    <w:rsid w:val="004A743D"/>
    <w:rsid w:val="004E7E46"/>
    <w:rsid w:val="004F7CE6"/>
    <w:rsid w:val="005410AF"/>
    <w:rsid w:val="00591653"/>
    <w:rsid w:val="00592C1C"/>
    <w:rsid w:val="005B1FC3"/>
    <w:rsid w:val="005C483A"/>
    <w:rsid w:val="005F6F57"/>
    <w:rsid w:val="006003E3"/>
    <w:rsid w:val="00604E36"/>
    <w:rsid w:val="00626BE9"/>
    <w:rsid w:val="00652F78"/>
    <w:rsid w:val="00653C2C"/>
    <w:rsid w:val="00667CE2"/>
    <w:rsid w:val="00681535"/>
    <w:rsid w:val="006F7604"/>
    <w:rsid w:val="007701D4"/>
    <w:rsid w:val="007C408C"/>
    <w:rsid w:val="00851FD3"/>
    <w:rsid w:val="00853521"/>
    <w:rsid w:val="008A5506"/>
    <w:rsid w:val="008F072F"/>
    <w:rsid w:val="008F4D86"/>
    <w:rsid w:val="008F76EA"/>
    <w:rsid w:val="00902DA1"/>
    <w:rsid w:val="0092658E"/>
    <w:rsid w:val="00954047"/>
    <w:rsid w:val="009624EE"/>
    <w:rsid w:val="009739B5"/>
    <w:rsid w:val="0097416C"/>
    <w:rsid w:val="00975EE3"/>
    <w:rsid w:val="00A35B26"/>
    <w:rsid w:val="00A402E2"/>
    <w:rsid w:val="00A53E20"/>
    <w:rsid w:val="00A576FA"/>
    <w:rsid w:val="00AD7EE3"/>
    <w:rsid w:val="00B0351D"/>
    <w:rsid w:val="00B04E78"/>
    <w:rsid w:val="00B135CA"/>
    <w:rsid w:val="00B24D64"/>
    <w:rsid w:val="00B31102"/>
    <w:rsid w:val="00B55650"/>
    <w:rsid w:val="00B74F5A"/>
    <w:rsid w:val="00B94171"/>
    <w:rsid w:val="00C52808"/>
    <w:rsid w:val="00CB0776"/>
    <w:rsid w:val="00CD0778"/>
    <w:rsid w:val="00D54411"/>
    <w:rsid w:val="00D63B5D"/>
    <w:rsid w:val="00DB50AC"/>
    <w:rsid w:val="00DE6C9B"/>
    <w:rsid w:val="00DF08D1"/>
    <w:rsid w:val="00E033BE"/>
    <w:rsid w:val="00E16DD8"/>
    <w:rsid w:val="00E271DF"/>
    <w:rsid w:val="00E423A2"/>
    <w:rsid w:val="00E574BA"/>
    <w:rsid w:val="00E94F3D"/>
    <w:rsid w:val="00EA136B"/>
    <w:rsid w:val="00EC159A"/>
    <w:rsid w:val="00EE48D4"/>
    <w:rsid w:val="00F260C5"/>
    <w:rsid w:val="00F477E0"/>
    <w:rsid w:val="00F53EB4"/>
    <w:rsid w:val="00F90183"/>
    <w:rsid w:val="00FA1724"/>
    <w:rsid w:val="00FC012F"/>
    <w:rsid w:val="00FE3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F52BAC0"/>
  <w15:docId w15:val="{DBA55A0C-6A3F-4B6A-B679-A27D07546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4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styleId="PlaceholderText">
    <w:name w:val="Placeholder Text"/>
    <w:basedOn w:val="DefaultParagraphFont"/>
    <w:uiPriority w:val="99"/>
    <w:semiHidden/>
    <w:rsid w:val="00CB0776"/>
    <w:rPr>
      <w:color w:val="808080"/>
    </w:rPr>
  </w:style>
  <w:style w:type="paragraph" w:styleId="ListParagraph">
    <w:name w:val="List Paragraph"/>
    <w:basedOn w:val="Normal"/>
    <w:uiPriority w:val="34"/>
    <w:qFormat/>
    <w:rsid w:val="00B24D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ABB53-150B-4411-9FD0-AA4E6D6D7070}"/>
      </w:docPartPr>
      <w:docPartBody>
        <w:p w:rsidR="00F908BE" w:rsidRDefault="00F6670C">
          <w:r w:rsidRPr="00016C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2C11E255CB481F98B48B5513D9C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50131-B9A3-4A0F-9AE3-18660FAA91CB}"/>
      </w:docPartPr>
      <w:docPartBody>
        <w:p w:rsidR="002D6E7F" w:rsidRDefault="00404972" w:rsidP="00404972">
          <w:pPr>
            <w:pStyle w:val="EE2C11E255CB481F98B48B5513D9CFF01"/>
          </w:pPr>
          <w:r w:rsidRPr="00653C2C">
            <w:rPr>
              <w:rStyle w:val="PlaceholderText"/>
              <w:sz w:val="22"/>
              <w:szCs w:val="22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3145"/>
    <w:rsid w:val="002D6E7F"/>
    <w:rsid w:val="003D464A"/>
    <w:rsid w:val="00404972"/>
    <w:rsid w:val="00953145"/>
    <w:rsid w:val="00B673A8"/>
    <w:rsid w:val="00BA5CC2"/>
    <w:rsid w:val="00C81BF5"/>
    <w:rsid w:val="00D9105A"/>
    <w:rsid w:val="00F6670C"/>
    <w:rsid w:val="00F90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4972"/>
    <w:rPr>
      <w:color w:val="808080"/>
    </w:rPr>
  </w:style>
  <w:style w:type="paragraph" w:customStyle="1" w:styleId="EE2C11E255CB481F98B48B5513D9CFF01">
    <w:name w:val="EE2C11E255CB481F98B48B5513D9CFF01"/>
    <w:rsid w:val="0040497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BF23EB-F924-4BA2-B3BA-9F7895A06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41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Salcido, Violeta</cp:lastModifiedBy>
  <cp:revision>2</cp:revision>
  <cp:lastPrinted>2016-01-28T00:45:00Z</cp:lastPrinted>
  <dcterms:created xsi:type="dcterms:W3CDTF">2021-11-01T16:48:00Z</dcterms:created>
  <dcterms:modified xsi:type="dcterms:W3CDTF">2021-11-01T16:48:00Z</dcterms:modified>
</cp:coreProperties>
</file>